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X="-743" w:tblpY="-510"/>
        <w:tblW w:w="108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887"/>
      </w:tblGrid>
      <w:tr w:rsidR="008D2CFC" w:rsidRPr="00BB42B0" w:rsidTr="00216D96">
        <w:trPr>
          <w:trHeight w:val="12900"/>
        </w:trPr>
        <w:tc>
          <w:tcPr>
            <w:tcW w:w="10887" w:type="dxa"/>
            <w:shd w:val="clear" w:color="auto" w:fill="FFFFFF" w:themeFill="background1"/>
          </w:tcPr>
          <w:p w:rsidR="000079E5" w:rsidRPr="007A5AEC" w:rsidRDefault="000079E5" w:rsidP="000079E5">
            <w:pPr>
              <w:jc w:val="center"/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</w:pPr>
            <w:bookmarkStart w:id="0" w:name="_GoBack"/>
            <w:bookmarkEnd w:id="0"/>
            <w:r w:rsidRPr="007A5AEC"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  <w:t xml:space="preserve">GOALS: </w:t>
            </w:r>
            <w:r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  <w:t>Moala Fungalei</w:t>
            </w:r>
          </w:p>
          <w:p w:rsidR="000079E5" w:rsidRPr="007A5AEC" w:rsidRDefault="000079E5" w:rsidP="000079E5">
            <w:pPr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</w:pPr>
            <w:r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  <w:t xml:space="preserve">  </w:t>
            </w:r>
            <w:r w:rsidRPr="007A5AEC"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  <w:t>Reading:</w:t>
            </w:r>
          </w:p>
          <w:p w:rsidR="000079E5" w:rsidRPr="00D76600" w:rsidRDefault="000079E5" w:rsidP="000079E5">
            <w:pPr>
              <w:rPr>
                <w:rFonts w:ascii="Calibri" w:eastAsia="Calibri" w:hAnsi="Calibri" w:cs="Times New Roman"/>
                <w:b/>
                <w:sz w:val="40"/>
                <w:szCs w:val="40"/>
              </w:rPr>
            </w:pPr>
            <w:r>
              <w:rPr>
                <w:rFonts w:ascii="Calibri" w:eastAsia="Calibri" w:hAnsi="Calibri" w:cs="Times New Roman"/>
                <w:b/>
                <w:sz w:val="40"/>
                <w:szCs w:val="40"/>
              </w:rPr>
              <w:t xml:space="preserve">  </w:t>
            </w:r>
            <w:r w:rsidRPr="00D76600">
              <w:rPr>
                <w:rFonts w:ascii="Calibri" w:eastAsia="Calibri" w:hAnsi="Calibri" w:cs="Times New Roman"/>
                <w:b/>
                <w:sz w:val="40"/>
                <w:szCs w:val="40"/>
              </w:rPr>
              <w:t>My reading goal is:</w:t>
            </w:r>
          </w:p>
          <w:p w:rsidR="00960BE4" w:rsidRDefault="00960BE4" w:rsidP="00960BE4">
            <w:pPr>
              <w:numPr>
                <w:ilvl w:val="0"/>
                <w:numId w:val="1"/>
              </w:numPr>
              <w:contextualSpacing/>
              <w:rPr>
                <w:rFonts w:ascii="Calibri" w:eastAsia="Calibri" w:hAnsi="Calibri" w:cs="Times New Roman"/>
                <w:sz w:val="40"/>
                <w:szCs w:val="40"/>
                <w:lang w:val="en-US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  <w:lang w:val="en-US"/>
              </w:rPr>
              <w:t xml:space="preserve">To develop academic vocabularies that related to their </w:t>
            </w:r>
          </w:p>
          <w:p w:rsidR="00960BE4" w:rsidRPr="00960BE4" w:rsidRDefault="00960BE4" w:rsidP="00960BE4">
            <w:pPr>
              <w:ind w:left="720"/>
              <w:contextualSpacing/>
              <w:rPr>
                <w:rFonts w:ascii="Calibri" w:eastAsia="Calibri" w:hAnsi="Calibri" w:cs="Times New Roman"/>
                <w:sz w:val="40"/>
                <w:szCs w:val="40"/>
                <w:lang w:val="en-US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  <w:lang w:val="en-US"/>
              </w:rPr>
              <w:t>learning and apply it in a variety of appropriate contexts</w:t>
            </w:r>
          </w:p>
          <w:p w:rsidR="00960BE4" w:rsidRPr="00960BE4" w:rsidRDefault="00960BE4" w:rsidP="00960BE4">
            <w:pPr>
              <w:numPr>
                <w:ilvl w:val="0"/>
                <w:numId w:val="1"/>
              </w:num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  <w:lang w:val="en-US"/>
              </w:rPr>
              <w:t>Display interest in reading a range of texts for a variety of purposes</w:t>
            </w:r>
          </w:p>
          <w:p w:rsidR="000079E5" w:rsidRPr="00D76600" w:rsidRDefault="00960BE4" w:rsidP="00960BE4">
            <w:pPr>
              <w:ind w:left="360"/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960BE4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  <w:lang w:val="en-US"/>
              </w:rPr>
              <w:t xml:space="preserve"> </w:t>
            </w:r>
            <w:r w:rsidR="000079E5" w:rsidRPr="00D76600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 xml:space="preserve">Writing: </w:t>
            </w:r>
          </w:p>
          <w:p w:rsidR="000079E5" w:rsidRPr="00D76600" w:rsidRDefault="000079E5" w:rsidP="000079E5">
            <w:pPr>
              <w:rPr>
                <w:rFonts w:ascii="Calibri" w:eastAsia="Calibri" w:hAnsi="Calibri" w:cs="Times New Roman"/>
                <w:b/>
                <w:sz w:val="40"/>
                <w:szCs w:val="40"/>
              </w:rPr>
            </w:pPr>
            <w:r w:rsidRPr="00D76600">
              <w:rPr>
                <w:rFonts w:ascii="Calibri" w:eastAsia="Calibri" w:hAnsi="Calibri" w:cs="Times New Roman"/>
                <w:b/>
                <w:sz w:val="40"/>
                <w:szCs w:val="40"/>
              </w:rPr>
              <w:t>My writing goal is:</w:t>
            </w:r>
          </w:p>
          <w:p w:rsidR="00960BE4" w:rsidRDefault="00960BE4" w:rsidP="00960BE4">
            <w:pPr>
              <w:numPr>
                <w:ilvl w:val="0"/>
                <w:numId w:val="1"/>
              </w:numPr>
              <w:contextualSpacing/>
              <w:rPr>
                <w:rFonts w:ascii="Calibri" w:eastAsia="Calibri" w:hAnsi="Calibri" w:cs="Times New Roman"/>
                <w:sz w:val="40"/>
                <w:szCs w:val="40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</w:rPr>
              <w:t xml:space="preserve">To accurately use academic and subject specific </w:t>
            </w:r>
          </w:p>
          <w:p w:rsidR="00960BE4" w:rsidRPr="00960BE4" w:rsidRDefault="00960BE4" w:rsidP="00960BE4">
            <w:pPr>
              <w:ind w:left="720"/>
              <w:contextualSpacing/>
              <w:rPr>
                <w:rFonts w:ascii="Calibri" w:eastAsia="Calibri" w:hAnsi="Calibri" w:cs="Times New Roman"/>
                <w:sz w:val="40"/>
                <w:szCs w:val="40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</w:rPr>
              <w:t>vocabularies</w:t>
            </w:r>
          </w:p>
          <w:p w:rsidR="00960BE4" w:rsidRDefault="00960BE4" w:rsidP="00960BE4">
            <w:pPr>
              <w:numPr>
                <w:ilvl w:val="0"/>
                <w:numId w:val="1"/>
              </w:num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</w:rPr>
              <w:t>Write texts that have a clear and logical structure</w:t>
            </w:r>
            <w:r w:rsidRPr="00960BE4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 xml:space="preserve"> </w:t>
            </w:r>
          </w:p>
          <w:p w:rsidR="000079E5" w:rsidRPr="00D76600" w:rsidRDefault="000079E5" w:rsidP="00960BE4">
            <w:pPr>
              <w:numPr>
                <w:ilvl w:val="0"/>
                <w:numId w:val="1"/>
              </w:num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D76600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 xml:space="preserve">Maths: </w:t>
            </w:r>
          </w:p>
          <w:p w:rsidR="000079E5" w:rsidRPr="00D76600" w:rsidRDefault="000079E5" w:rsidP="000079E5">
            <w:pPr>
              <w:rPr>
                <w:rFonts w:ascii="Calibri" w:eastAsia="Calibri" w:hAnsi="Calibri" w:cs="Times New Roman"/>
                <w:b/>
                <w:sz w:val="40"/>
                <w:szCs w:val="40"/>
              </w:rPr>
            </w:pPr>
            <w:r w:rsidRPr="00D76600">
              <w:rPr>
                <w:rFonts w:ascii="Calibri" w:eastAsia="Calibri" w:hAnsi="Calibri" w:cs="Times New Roman"/>
                <w:b/>
                <w:sz w:val="40"/>
                <w:szCs w:val="40"/>
              </w:rPr>
              <w:t>My maths goal is:</w:t>
            </w:r>
          </w:p>
          <w:p w:rsidR="00960BE4" w:rsidRPr="00960BE4" w:rsidRDefault="00960BE4" w:rsidP="00960BE4">
            <w:pPr>
              <w:numPr>
                <w:ilvl w:val="0"/>
                <w:numId w:val="1"/>
              </w:numPr>
              <w:contextualSpacing/>
              <w:rPr>
                <w:rFonts w:ascii="Calibri" w:eastAsia="Calibri" w:hAnsi="Calibri" w:cs="Times New Roman"/>
                <w:sz w:val="40"/>
                <w:szCs w:val="40"/>
                <w:lang w:val="en-US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  <w:lang w:val="en-US"/>
              </w:rPr>
              <w:t xml:space="preserve">To solve multiplication using partitioning and division problems using reversibility  </w:t>
            </w:r>
          </w:p>
          <w:p w:rsidR="00960BE4" w:rsidRPr="003756BA" w:rsidRDefault="00960BE4" w:rsidP="003756BA">
            <w:pPr>
              <w:numPr>
                <w:ilvl w:val="0"/>
                <w:numId w:val="1"/>
              </w:num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  <w:lang w:val="en-US"/>
              </w:rPr>
              <w:t xml:space="preserve">To use a range of multiplication and division strategies to estimate answers and solve problems with fractions, proportions, and ratios. </w:t>
            </w:r>
            <w:r w:rsidRPr="003756BA">
              <w:rPr>
                <w:rFonts w:ascii="Calibri" w:eastAsia="Calibri" w:hAnsi="Calibri" w:cs="Times New Roman"/>
                <w:sz w:val="40"/>
                <w:szCs w:val="40"/>
                <w:lang w:val="en-US"/>
              </w:rPr>
              <w:t xml:space="preserve"> </w:t>
            </w:r>
          </w:p>
          <w:p w:rsidR="000079E5" w:rsidRPr="00D76600" w:rsidRDefault="00960BE4" w:rsidP="00960BE4">
            <w:p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 xml:space="preserve">    </w:t>
            </w:r>
            <w:r w:rsidR="000079E5" w:rsidRPr="00D76600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>Tongan language:</w:t>
            </w:r>
          </w:p>
          <w:p w:rsidR="000079E5" w:rsidRPr="00D76600" w:rsidRDefault="00960BE4" w:rsidP="000079E5">
            <w:pPr>
              <w:rPr>
                <w:rFonts w:ascii="Calibri" w:eastAsia="Calibri" w:hAnsi="Calibri" w:cs="Times New Roman"/>
                <w:b/>
                <w:sz w:val="40"/>
                <w:szCs w:val="40"/>
              </w:rPr>
            </w:pPr>
            <w:r>
              <w:rPr>
                <w:rFonts w:ascii="Calibri" w:eastAsia="Calibri" w:hAnsi="Calibri" w:cs="Times New Roman"/>
                <w:b/>
                <w:sz w:val="40"/>
                <w:szCs w:val="40"/>
              </w:rPr>
              <w:t xml:space="preserve">  </w:t>
            </w:r>
            <w:r w:rsidR="000079E5" w:rsidRPr="00D76600">
              <w:rPr>
                <w:rFonts w:ascii="Calibri" w:eastAsia="Calibri" w:hAnsi="Calibri" w:cs="Times New Roman"/>
                <w:b/>
                <w:sz w:val="40"/>
                <w:szCs w:val="40"/>
              </w:rPr>
              <w:t>Ko ‘eku taumu’a ki he Tonga ko e:</w:t>
            </w:r>
          </w:p>
          <w:p w:rsidR="000079E5" w:rsidRPr="00D76600" w:rsidRDefault="000079E5" w:rsidP="000079E5">
            <w:pPr>
              <w:numPr>
                <w:ilvl w:val="0"/>
                <w:numId w:val="1"/>
              </w:numPr>
              <w:spacing w:after="200" w:line="276" w:lineRule="auto"/>
              <w:contextualSpacing/>
              <w:rPr>
                <w:rFonts w:ascii="Calibri" w:eastAsia="Calibri" w:hAnsi="Calibri" w:cs="Times New Roman"/>
                <w:sz w:val="40"/>
                <w:szCs w:val="40"/>
              </w:rPr>
            </w:pPr>
            <w:r w:rsidRPr="00D76600">
              <w:rPr>
                <w:rFonts w:ascii="Calibri" w:eastAsia="Calibri" w:hAnsi="Calibri" w:cs="Times New Roman"/>
                <w:sz w:val="40"/>
                <w:szCs w:val="40"/>
              </w:rPr>
              <w:t>Lau ke ‘ilo ‘ae tefito’i fakakaukau.</w:t>
            </w:r>
          </w:p>
          <w:p w:rsidR="000079E5" w:rsidRPr="00D76600" w:rsidRDefault="000079E5" w:rsidP="000079E5">
            <w:pPr>
              <w:numPr>
                <w:ilvl w:val="0"/>
                <w:numId w:val="1"/>
              </w:numPr>
              <w:spacing w:after="200" w:line="276" w:lineRule="auto"/>
              <w:contextualSpacing/>
              <w:rPr>
                <w:rFonts w:ascii="Calibri" w:eastAsia="Calibri" w:hAnsi="Calibri" w:cs="Times New Roman"/>
                <w:sz w:val="40"/>
                <w:szCs w:val="40"/>
              </w:rPr>
            </w:pPr>
            <w:r w:rsidRPr="00D76600">
              <w:rPr>
                <w:rFonts w:ascii="Calibri" w:eastAsia="Calibri" w:hAnsi="Calibri" w:cs="Times New Roman"/>
                <w:sz w:val="40"/>
                <w:szCs w:val="40"/>
              </w:rPr>
              <w:t>Tohi ‘o fakapalakalafi</w:t>
            </w:r>
          </w:p>
          <w:p w:rsidR="000079E5" w:rsidRPr="00D76600" w:rsidRDefault="000079E5" w:rsidP="000079E5">
            <w:p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D76600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 xml:space="preserve">My behaviour goal is: </w:t>
            </w:r>
          </w:p>
          <w:p w:rsidR="000079E5" w:rsidRPr="00D76600" w:rsidRDefault="000079E5" w:rsidP="000079E5">
            <w:pPr>
              <w:pStyle w:val="NoSpacing"/>
              <w:numPr>
                <w:ilvl w:val="0"/>
                <w:numId w:val="1"/>
              </w:num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To avoid distractions</w:t>
            </w:r>
          </w:p>
          <w:p w:rsidR="008C709E" w:rsidRPr="000079E5" w:rsidRDefault="008C709E" w:rsidP="000079E5">
            <w:pPr>
              <w:ind w:left="360"/>
              <w:rPr>
                <w:sz w:val="48"/>
                <w:szCs w:val="48"/>
              </w:rPr>
            </w:pPr>
          </w:p>
        </w:tc>
      </w:tr>
    </w:tbl>
    <w:p w:rsidR="00B75C8E" w:rsidRPr="00680DFE" w:rsidRDefault="00B75C8E" w:rsidP="00680DFE">
      <w:pPr>
        <w:pStyle w:val="NoSpacing"/>
        <w:rPr>
          <w:b/>
          <w:sz w:val="40"/>
          <w:szCs w:val="40"/>
        </w:rPr>
      </w:pPr>
    </w:p>
    <w:sectPr w:rsidR="00B75C8E" w:rsidRPr="00680DFE" w:rsidSect="00BB42B0">
      <w:pgSz w:w="11906" w:h="16838"/>
      <w:pgMar w:top="1440" w:right="1440" w:bottom="1440" w:left="1440" w:header="708" w:footer="708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1418" w:rsidRDefault="00951418" w:rsidP="00C80031">
      <w:pPr>
        <w:spacing w:after="0" w:line="240" w:lineRule="auto"/>
      </w:pPr>
      <w:r>
        <w:separator/>
      </w:r>
    </w:p>
  </w:endnote>
  <w:endnote w:type="continuationSeparator" w:id="0">
    <w:p w:rsidR="00951418" w:rsidRDefault="00951418" w:rsidP="00C80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1418" w:rsidRDefault="00951418" w:rsidP="00C80031">
      <w:pPr>
        <w:spacing w:after="0" w:line="240" w:lineRule="auto"/>
      </w:pPr>
      <w:r>
        <w:separator/>
      </w:r>
    </w:p>
  </w:footnote>
  <w:footnote w:type="continuationSeparator" w:id="0">
    <w:p w:rsidR="00951418" w:rsidRDefault="00951418" w:rsidP="00C80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A1DEF"/>
    <w:multiLevelType w:val="hybridMultilevel"/>
    <w:tmpl w:val="F6443CF8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997DF8"/>
    <w:multiLevelType w:val="hybridMultilevel"/>
    <w:tmpl w:val="E8E66A32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D874ED"/>
    <w:multiLevelType w:val="hybridMultilevel"/>
    <w:tmpl w:val="A1C8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E174E1"/>
    <w:multiLevelType w:val="hybridMultilevel"/>
    <w:tmpl w:val="C31203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710359"/>
    <w:multiLevelType w:val="hybridMultilevel"/>
    <w:tmpl w:val="4DE6DC9C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5F2721"/>
    <w:multiLevelType w:val="hybridMultilevel"/>
    <w:tmpl w:val="A60E03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3A570C"/>
    <w:multiLevelType w:val="hybridMultilevel"/>
    <w:tmpl w:val="94228354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5115E"/>
    <w:multiLevelType w:val="hybridMultilevel"/>
    <w:tmpl w:val="80A4AF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C86466"/>
    <w:multiLevelType w:val="hybridMultilevel"/>
    <w:tmpl w:val="C21406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6"/>
  </w:num>
  <w:num w:numId="5">
    <w:abstractNumId w:val="0"/>
  </w:num>
  <w:num w:numId="6">
    <w:abstractNumId w:val="2"/>
  </w:num>
  <w:num w:numId="7">
    <w:abstractNumId w:val="3"/>
  </w:num>
  <w:num w:numId="8">
    <w:abstractNumId w:val="5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xNjM0NzY0NTE1NjVQ0lEKTi0uzszPAykwrgUAuzp29ywAAAA="/>
  </w:docVars>
  <w:rsids>
    <w:rsidRoot w:val="008D2CFC"/>
    <w:rsid w:val="000079E5"/>
    <w:rsid w:val="00015F57"/>
    <w:rsid w:val="00040C80"/>
    <w:rsid w:val="00074618"/>
    <w:rsid w:val="000D4B95"/>
    <w:rsid w:val="00114DD3"/>
    <w:rsid w:val="00121F88"/>
    <w:rsid w:val="00130994"/>
    <w:rsid w:val="001D4395"/>
    <w:rsid w:val="00210441"/>
    <w:rsid w:val="00216D96"/>
    <w:rsid w:val="00221ECB"/>
    <w:rsid w:val="00251B35"/>
    <w:rsid w:val="00257AC9"/>
    <w:rsid w:val="00261258"/>
    <w:rsid w:val="00282539"/>
    <w:rsid w:val="002C452B"/>
    <w:rsid w:val="0031594B"/>
    <w:rsid w:val="0032650E"/>
    <w:rsid w:val="00330C8D"/>
    <w:rsid w:val="00333D56"/>
    <w:rsid w:val="003756BA"/>
    <w:rsid w:val="003A0343"/>
    <w:rsid w:val="003B4E41"/>
    <w:rsid w:val="003F1AA6"/>
    <w:rsid w:val="00451765"/>
    <w:rsid w:val="004845E0"/>
    <w:rsid w:val="00520BA6"/>
    <w:rsid w:val="005A2CC5"/>
    <w:rsid w:val="005E1F54"/>
    <w:rsid w:val="005F122C"/>
    <w:rsid w:val="0063598B"/>
    <w:rsid w:val="00680DFE"/>
    <w:rsid w:val="00685A87"/>
    <w:rsid w:val="006D7094"/>
    <w:rsid w:val="006E7319"/>
    <w:rsid w:val="006F5BE2"/>
    <w:rsid w:val="007071BE"/>
    <w:rsid w:val="00721B7B"/>
    <w:rsid w:val="007421BA"/>
    <w:rsid w:val="007A5AEC"/>
    <w:rsid w:val="007E1E0C"/>
    <w:rsid w:val="00821CE9"/>
    <w:rsid w:val="00836F1F"/>
    <w:rsid w:val="008C709E"/>
    <w:rsid w:val="008D2CFC"/>
    <w:rsid w:val="008E52D8"/>
    <w:rsid w:val="008E5BC7"/>
    <w:rsid w:val="00910731"/>
    <w:rsid w:val="00943194"/>
    <w:rsid w:val="00951418"/>
    <w:rsid w:val="00960BE4"/>
    <w:rsid w:val="009962DC"/>
    <w:rsid w:val="009A3334"/>
    <w:rsid w:val="009F007F"/>
    <w:rsid w:val="00A11573"/>
    <w:rsid w:val="00A726A2"/>
    <w:rsid w:val="00B75C8E"/>
    <w:rsid w:val="00B76A5B"/>
    <w:rsid w:val="00BA7327"/>
    <w:rsid w:val="00BA77CF"/>
    <w:rsid w:val="00BB42B0"/>
    <w:rsid w:val="00BF7D5A"/>
    <w:rsid w:val="00C65DFD"/>
    <w:rsid w:val="00C666E6"/>
    <w:rsid w:val="00C80031"/>
    <w:rsid w:val="00C90AD5"/>
    <w:rsid w:val="00C945FA"/>
    <w:rsid w:val="00CA7763"/>
    <w:rsid w:val="00CE3AF5"/>
    <w:rsid w:val="00D2184F"/>
    <w:rsid w:val="00D76600"/>
    <w:rsid w:val="00DC4E70"/>
    <w:rsid w:val="00DD5DE3"/>
    <w:rsid w:val="00E70739"/>
    <w:rsid w:val="00EE3696"/>
    <w:rsid w:val="00F041FF"/>
    <w:rsid w:val="00F34A11"/>
    <w:rsid w:val="00F545B6"/>
    <w:rsid w:val="00F86E19"/>
    <w:rsid w:val="00FA4DC0"/>
    <w:rsid w:val="00FE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608C062-A165-4C82-A7C2-B8CB10441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12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D2C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2CFC"/>
    <w:pPr>
      <w:ind w:left="720"/>
      <w:contextualSpacing/>
    </w:pPr>
  </w:style>
  <w:style w:type="paragraph" w:styleId="NoSpacing">
    <w:name w:val="No Spacing"/>
    <w:uiPriority w:val="1"/>
    <w:qFormat/>
    <w:rsid w:val="00F041F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800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031"/>
  </w:style>
  <w:style w:type="paragraph" w:styleId="Footer">
    <w:name w:val="footer"/>
    <w:basedOn w:val="Normal"/>
    <w:link w:val="FooterChar"/>
    <w:uiPriority w:val="99"/>
    <w:unhideWhenUsed/>
    <w:rsid w:val="00C800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031"/>
  </w:style>
  <w:style w:type="table" w:customStyle="1" w:styleId="TableGrid1">
    <w:name w:val="Table Grid1"/>
    <w:basedOn w:val="TableNormal"/>
    <w:next w:val="TableGrid"/>
    <w:uiPriority w:val="59"/>
    <w:rsid w:val="00015F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nlayson Park School</Company>
  <LinksUpToDate>false</LinksUpToDate>
  <CharactersWithSpaces>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acher</dc:creator>
  <cp:lastModifiedBy>Olivia Latu</cp:lastModifiedBy>
  <cp:revision>2</cp:revision>
  <cp:lastPrinted>2017-03-30T08:03:00Z</cp:lastPrinted>
  <dcterms:created xsi:type="dcterms:W3CDTF">2017-09-05T07:53:00Z</dcterms:created>
  <dcterms:modified xsi:type="dcterms:W3CDTF">2017-09-05T07:53:00Z</dcterms:modified>
</cp:coreProperties>
</file>